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5"/>
        <w:tblW w:w="225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1"/>
        <w:gridCol w:w="2552"/>
        <w:gridCol w:w="5670"/>
        <w:gridCol w:w="2126"/>
        <w:gridCol w:w="1559"/>
        <w:gridCol w:w="2127"/>
        <w:gridCol w:w="2551"/>
        <w:gridCol w:w="1985"/>
        <w:gridCol w:w="1417"/>
        <w:gridCol w:w="1701"/>
      </w:tblGrid>
      <w:tr w:rsidR="00CA15C3" w:rsidRPr="004A21D9" w:rsidTr="004A21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S No</w:t>
            </w:r>
          </w:p>
        </w:tc>
        <w:tc>
          <w:tcPr>
            <w:tcW w:w="255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  <w:t>Name</w:t>
            </w:r>
          </w:p>
        </w:tc>
        <w:tc>
          <w:tcPr>
            <w:tcW w:w="567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  <w:t xml:space="preserve">Main </w:t>
            </w: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feature</w:t>
            </w:r>
          </w:p>
        </w:tc>
        <w:tc>
          <w:tcPr>
            <w:tcW w:w="212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MTOW (kg)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  <w:t xml:space="preserve">Range </w:t>
            </w: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(km)</w:t>
            </w:r>
          </w:p>
        </w:tc>
        <w:tc>
          <w:tcPr>
            <w:tcW w:w="21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  <w:t xml:space="preserve">Cruise </w:t>
            </w: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Speed (m/s)</w:t>
            </w:r>
          </w:p>
        </w:tc>
        <w:tc>
          <w:tcPr>
            <w:tcW w:w="255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Maximum Speed (m/s)</w:t>
            </w:r>
          </w:p>
        </w:tc>
        <w:tc>
          <w:tcPr>
            <w:tcW w:w="19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  <w:t xml:space="preserve">Endurance </w:t>
            </w: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(min)</w:t>
            </w:r>
          </w:p>
        </w:tc>
        <w:tc>
          <w:tcPr>
            <w:tcW w:w="141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  <w:t xml:space="preserve">Length </w:t>
            </w: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(m)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CA15C3" w:rsidRPr="00CA15C3" w:rsidRDefault="00CA15C3" w:rsidP="00CA1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sz w:val="24"/>
                <w:szCs w:val="24"/>
                <w:lang w:val="en-IN" w:eastAsia="en-IN" w:bidi="ar-SA"/>
              </w:rPr>
              <w:t xml:space="preserve">Wingspan </w:t>
            </w:r>
            <w:r w:rsidRPr="001C0D55">
              <w:rPr>
                <w:rFonts w:ascii="Calibri" w:eastAsia="Times New Roman" w:hAnsi="Calibri" w:cs="Calibri"/>
                <w:bCs w:val="0"/>
                <w:sz w:val="24"/>
                <w:szCs w:val="24"/>
                <w:lang w:val="en-IN" w:eastAsia="en-IN" w:bidi="ar-SA"/>
              </w:rPr>
              <w:t>(m)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Nano Hummingbird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Hover </w:t>
            </w:r>
            <w:r w:rsidR="004A21D9"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mid-air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9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5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6.7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1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15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165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Black Widow Mav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8</w:t>
            </w:r>
          </w:p>
        </w:tc>
        <w:tc>
          <w:tcPr>
            <w:tcW w:w="1559" w:type="dxa"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8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3.4112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0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1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1524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Silverlit Wingmaster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Ideal for hobbyists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17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0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22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29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4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Wowwee Dragonfly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Ideal for hobbyists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454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0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6068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5207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5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Delfly 1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First of its kind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21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7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4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5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6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Delfly 2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6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1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7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New Delfly 2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6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2.5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8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Jumbo Bird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3</w:t>
            </w:r>
          </w:p>
        </w:tc>
        <w:tc>
          <w:tcPr>
            <w:tcW w:w="1559" w:type="dxa"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5 Km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1.944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3.05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50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8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1 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9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Wasp Ae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7</w:t>
            </w:r>
          </w:p>
        </w:tc>
        <w:tc>
          <w:tcPr>
            <w:tcW w:w="1559" w:type="dxa"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0 Km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3.66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1.11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50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4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.8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0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Puma Ae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9</w:t>
            </w:r>
          </w:p>
        </w:tc>
        <w:tc>
          <w:tcPr>
            <w:tcW w:w="1559" w:type="dxa"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0 Km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8.88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2.5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75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9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1.4 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1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Quantix Recon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Inspired from herring gull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br/>
              <w:t>flapping of wings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45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5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07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</w:t>
            </w:r>
          </w:p>
        </w:tc>
      </w:tr>
      <w:tr w:rsidR="00CA15C3" w:rsidRPr="00CA15C3" w:rsidTr="004A21D9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2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Smartbird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Autopilot control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br/>
              <w:t>flaps - freq - 4-12 hz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22</w:t>
            </w:r>
          </w:p>
        </w:tc>
        <w:tc>
          <w:tcPr>
            <w:tcW w:w="1559" w:type="dxa"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4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8-12 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0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6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5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3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Dove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Wing beat </w:t>
            </w:r>
            <w:r w:rsidR="004A21D9"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freq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 - 1-2 hz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-2.5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.5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</w:tr>
      <w:tr w:rsidR="00CA15C3" w:rsidRPr="00CA15C3" w:rsidTr="004A21D9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4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Emotion Butterfly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Beat freq - 15-20 hz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br/>
              <w:t>13 dof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175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44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0.63 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5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Bionicopter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Gliding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58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67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2.28 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6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Bionic Flying Fox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7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Airburr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Flying robot, can work i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n confined spaces using limited 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sensing, can resist collisions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5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5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362B02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0.35 </w:t>
            </w:r>
            <w:r w:rsidR="004A21D9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a</w:t>
            </w:r>
            <w:r w:rsidR="004A21D9"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pprox.</w:t>
            </w:r>
          </w:p>
        </w:tc>
      </w:tr>
      <w:tr w:rsidR="00CA15C3" w:rsidRPr="00CA15C3" w:rsidTr="004A21D9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8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Entomopter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Twin sets of flapping wings(35 hz) in flying mode, crawling insect mode on land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5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5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18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9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Hi-Mems Project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Specially bred insects fitted with electronic circuitry so that they can be controlled remotely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8.04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99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7</w:t>
            </w:r>
          </w:p>
        </w:tc>
      </w:tr>
      <w:tr w:rsidR="00CA15C3" w:rsidRPr="00CA15C3" w:rsidTr="004A21D9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0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Epfl Jumpglider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Jump glide instead of continuous flight(energy savings)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65</w:t>
            </w:r>
          </w:p>
        </w:tc>
        <w:tc>
          <w:tcPr>
            <w:tcW w:w="1559" w:type="dxa"/>
            <w:hideMark/>
          </w:tcPr>
          <w:p w:rsidR="00CA15C3" w:rsidRPr="00CA15C3" w:rsidRDefault="00362B02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4 m</w:t>
            </w:r>
            <w:r w:rsidR="00CA15C3"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 Per Jump-Glide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362B02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 m/s</w:t>
            </w:r>
            <w:r w:rsidR="00CA15C3"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 Glide Speed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2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49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lastRenderedPageBreak/>
              <w:t>21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Delfly Explorer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Improved delfy 2 with more </w:t>
            </w:r>
            <w:r w:rsidR="004A21D9"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electronics, control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 and power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2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8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25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28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2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Japanese </w:t>
            </w:r>
            <w:r w:rsidR="004A21D9"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VTOL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 Flapper</w:t>
            </w:r>
          </w:p>
        </w:tc>
        <w:tc>
          <w:tcPr>
            <w:tcW w:w="5670" w:type="dxa"/>
            <w:hideMark/>
          </w:tcPr>
          <w:p w:rsidR="00CA15C3" w:rsidRPr="00CA15C3" w:rsidRDefault="004A21D9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VTOL</w:t>
            </w:r>
            <w:r w:rsidR="00CA15C3"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 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2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F203F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7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F203F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F203F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7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3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Flapping Tricopter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Tricopter with flappers instead of rotors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3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48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4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Verti-X Flapping Machine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X wing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215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48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08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5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Harvard Robobee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Tiny robot capable of partially untethered flight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6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6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</w:t>
            </w:r>
            <w:r w:rsidR="00F203F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 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cm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6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Micro : Bit Ornithopter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Uses </w:t>
            </w:r>
            <w:r w:rsidR="004A21D9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BBC</w:t>
            </w: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's micro : bit microcomputer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1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27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6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7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Biplane Flying Fish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205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55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5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8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Kubeetle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21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9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Tailless Flapper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F203F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17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315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5</w:t>
            </w:r>
          </w:p>
        </w:tc>
      </w:tr>
      <w:tr w:rsidR="00CA15C3" w:rsidRPr="00CA15C3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0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Meganeura 2013</w:t>
            </w:r>
          </w:p>
        </w:tc>
        <w:tc>
          <w:tcPr>
            <w:tcW w:w="5670" w:type="dxa"/>
            <w:hideMark/>
          </w:tcPr>
          <w:p w:rsidR="00CA15C3" w:rsidRPr="00CA15C3" w:rsidRDefault="0053144C" w:rsidP="000F3F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0043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18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62</w:t>
            </w:r>
          </w:p>
        </w:tc>
      </w:tr>
      <w:tr w:rsidR="00CA15C3" w:rsidRPr="00CA15C3" w:rsidTr="004A21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1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Iitk Mav</w:t>
            </w:r>
          </w:p>
        </w:tc>
        <w:tc>
          <w:tcPr>
            <w:tcW w:w="5670" w:type="dxa"/>
            <w:hideMark/>
          </w:tcPr>
          <w:p w:rsidR="00CA15C3" w:rsidRPr="00CA15C3" w:rsidRDefault="00CA15C3" w:rsidP="000F3F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Polythene Wing Membrane With Density 40g/M3 // Used For Surveillance And Aerial Photography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4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 6-8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60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53144C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IN" w:eastAsia="en-IN" w:bidi="ar-SA"/>
              </w:rPr>
              <w:t>NA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6</w:t>
            </w:r>
            <w:bookmarkStart w:id="0" w:name="_GoBack"/>
            <w:bookmarkEnd w:id="0"/>
          </w:p>
        </w:tc>
      </w:tr>
      <w:tr w:rsidR="00CA15C3" w:rsidRPr="00ED0AEB" w:rsidTr="004A21D9">
        <w:trPr>
          <w:trHeight w:val="3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  <w:noWrap/>
            <w:hideMark/>
          </w:tcPr>
          <w:p w:rsidR="00CA15C3" w:rsidRPr="00CA15C3" w:rsidRDefault="00CA15C3" w:rsidP="00CA15C3">
            <w:pPr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ED0AEB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32</w:t>
            </w:r>
          </w:p>
        </w:tc>
        <w:tc>
          <w:tcPr>
            <w:tcW w:w="2552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 xml:space="preserve">Raven </w:t>
            </w:r>
          </w:p>
        </w:tc>
        <w:tc>
          <w:tcPr>
            <w:tcW w:w="5670" w:type="dxa"/>
            <w:hideMark/>
          </w:tcPr>
          <w:p w:rsidR="00CA15C3" w:rsidRPr="00CA15C3" w:rsidRDefault="00CA15C3" w:rsidP="00ED0A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Autonomous operation</w:t>
            </w:r>
          </w:p>
        </w:tc>
        <w:tc>
          <w:tcPr>
            <w:tcW w:w="2126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9</w:t>
            </w:r>
          </w:p>
        </w:tc>
        <w:tc>
          <w:tcPr>
            <w:tcW w:w="1559" w:type="dxa"/>
            <w:hideMark/>
          </w:tcPr>
          <w:p w:rsidR="00CA15C3" w:rsidRPr="00CA15C3" w:rsidRDefault="0053144C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ED0AEB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NA</w:t>
            </w:r>
          </w:p>
        </w:tc>
        <w:tc>
          <w:tcPr>
            <w:tcW w:w="212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8.89</w:t>
            </w:r>
          </w:p>
        </w:tc>
        <w:tc>
          <w:tcPr>
            <w:tcW w:w="255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22.5</w:t>
            </w:r>
          </w:p>
        </w:tc>
        <w:tc>
          <w:tcPr>
            <w:tcW w:w="1985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60-90</w:t>
            </w:r>
          </w:p>
        </w:tc>
        <w:tc>
          <w:tcPr>
            <w:tcW w:w="1417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0.9</w:t>
            </w:r>
          </w:p>
        </w:tc>
        <w:tc>
          <w:tcPr>
            <w:tcW w:w="1701" w:type="dxa"/>
            <w:noWrap/>
            <w:hideMark/>
          </w:tcPr>
          <w:p w:rsidR="00CA15C3" w:rsidRPr="00CA15C3" w:rsidRDefault="00CA15C3" w:rsidP="00CA1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</w:pPr>
            <w:r w:rsidRPr="00CA15C3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 w:bidi="ar-SA"/>
              </w:rPr>
              <w:t>1.4</w:t>
            </w:r>
          </w:p>
        </w:tc>
      </w:tr>
    </w:tbl>
    <w:p w:rsidR="00757CA3" w:rsidRPr="00ED0AEB" w:rsidRDefault="00757CA3" w:rsidP="00ED0AEB">
      <w:pPr>
        <w:spacing w:after="0" w:line="240" w:lineRule="auto"/>
        <w:jc w:val="center"/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rFonts w:ascii="Calibri" w:eastAsia="Times New Roman" w:hAnsi="Calibri" w:cs="Calibri"/>
          <w:color w:val="000000"/>
          <w:sz w:val="24"/>
          <w:szCs w:val="24"/>
          <w:lang w:val="en-IN" w:eastAsia="en-IN" w:bidi="ar-SA"/>
        </w:rPr>
      </w:pPr>
    </w:p>
    <w:sectPr w:rsidR="00757CA3" w:rsidRPr="00ED0AEB" w:rsidSect="00CA15C3">
      <w:pgSz w:w="25685" w:h="12242" w:orient="landscape"/>
      <w:pgMar w:top="1440" w:right="1440" w:bottom="1440" w:left="2410" w:header="720" w:footer="720" w:gutter="0"/>
      <w:paperSrc w:first="257" w:other="257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ambria Math"/>
    <w:panose1 w:val="02040503050203030202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A0NDQxMzG2tDRT0lEKTi0uzszPAykwrAUAEH4E1CwAAAA="/>
  </w:docVars>
  <w:rsids>
    <w:rsidRoot w:val="00CA15C3"/>
    <w:rsid w:val="000F3F77"/>
    <w:rsid w:val="001C0D55"/>
    <w:rsid w:val="00362B02"/>
    <w:rsid w:val="004A21D9"/>
    <w:rsid w:val="0053144C"/>
    <w:rsid w:val="00757CA3"/>
    <w:rsid w:val="00CA15C3"/>
    <w:rsid w:val="00ED0AEB"/>
    <w:rsid w:val="00F20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182F6"/>
  <w15:chartTrackingRefBased/>
  <w15:docId w15:val="{1C91FFC6-7F1D-4E27-B7B0-214B2CA8B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5">
    <w:name w:val="Grid Table 4 Accent 5"/>
    <w:basedOn w:val="TableNormal"/>
    <w:uiPriority w:val="49"/>
    <w:rsid w:val="004A21D9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92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shree Srikanth</dc:creator>
  <cp:keywords/>
  <dc:description/>
  <cp:lastModifiedBy>Rajashree Srikanth</cp:lastModifiedBy>
  <cp:revision>7</cp:revision>
  <dcterms:created xsi:type="dcterms:W3CDTF">2021-09-30T13:08:00Z</dcterms:created>
  <dcterms:modified xsi:type="dcterms:W3CDTF">2021-09-30T13:27:00Z</dcterms:modified>
</cp:coreProperties>
</file>